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ftware</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5f4874f58bca96ef91ec8d9c612691040103c43"/>
    <w:p>
      <w:pPr>
        <w:pStyle w:val="Heading1"/>
      </w:pPr>
      <w:r>
        <w:t xml:space="preserve">Statement of Purpose: Advancing Technology Through Software Engineering in DR Congo Kinshasa</w:t>
      </w:r>
    </w:p>
    <w:p>
      <w:pPr>
        <w:pStyle w:val="FirstParagraph"/>
      </w:pPr>
      <w:r>
        <w:t xml:space="preserve">As a passionate technologist deeply rooted in the vibrant ecosystem of Kinshasa, Democratic Republic of Congo (DR Congo), I am writing this Statement of Purpose to articulate my unwavering commitment to becoming a transformative Software Engineer dedicated to solving local challenges through innovative technology. My journey began amidst Kinshasa’s dynamic urban landscape, where I witnessed firsthand how digital solutions could bridge gaps in healthcare access, agricultural productivity, and financial inclusion—needs that remain urgent across our nation. This experience ignited my resolve to master software engineering not as an abstract discipline, but as a catalyst for tangible social impact in DR Congo Kinshasa. I seek to contribute my technical skills and community-driven mindset to elevate our local tech industry while addressing the unique realities of Africa’s second-most populous nation.</w:t>
      </w:r>
    </w:p>
    <w:p>
      <w:pPr>
        <w:pStyle w:val="BodyText"/>
      </w:pPr>
      <w:r>
        <w:t xml:space="preserve">My academic foundation in Computer Science from the University of Kinshasa equipped me with rigorous training in algorithms, data structures, and full-stack development. However, I deliberately pursued projects that directly engaged with Kinshasa’s context: developing an offline-capable mobile application for rural health clinics to track maternal care (using React Native and SQLite), creating a low-bandwidth SMS-based platform for farmers to access market prices (built with Python/Django), and collaborating on a university initiative to digitize municipal records in Lubumbashi. These experiences reinforced that effective Software Engineering in DR Congo Kinshasa requires more than technical proficiency—it demands cultural intelligence, adaptability to infrastructure constraints (like intermittent electricity or limited internet connectivity), and a deep understanding of community needs. I learned that deploying scalable solutions means engineering for resilience, not just elegance.</w:t>
      </w:r>
    </w:p>
    <w:p>
      <w:pPr>
        <w:pStyle w:val="BodyText"/>
      </w:pPr>
      <w:r>
        <w:t xml:space="preserve">What distinguishes my approach is my commitment to building technology *with* communities, not *for* them. In Kinshasa’s informal markets (like those in Gombe or Ngaliema), I observed vendors struggling with manual inventory systems. This inspired me to prototype a simple, voice-enabled inventory tool using WhatsApp Business API—ensuring zero smartphone requirements and leveraging ubiquitous mobile access. The project, though small-scale, taught me that the most impactful Software Engineering solutions for DR Congo Kinshasa prioritize accessibility over complexity. I actively participate in Kinshasa’s burgeoning tech community through meetups hosted by organizations like</w:t>
      </w:r>
      <w:r>
        <w:t xml:space="preserve"> </w:t>
      </w:r>
      <w:r>
        <w:rPr>
          <w:iCs/>
          <w:i/>
        </w:rPr>
        <w:t xml:space="preserve">Code for Congo</w:t>
      </w:r>
      <w:r>
        <w:t xml:space="preserve"> </w:t>
      </w:r>
      <w:r>
        <w:t xml:space="preserve">and</w:t>
      </w:r>
      <w:r>
        <w:t xml:space="preserve"> </w:t>
      </w:r>
      <w:r>
        <w:rPr>
          <w:iCs/>
          <w:i/>
        </w:rPr>
        <w:t xml:space="preserve">Start-Up City Kinshasa</w:t>
      </w:r>
      <w:r>
        <w:t xml:space="preserve">, where I share knowledge on cloud cost optimization for startups and contribute to open-source tools tailored for African languages. These engagements have solidified my belief that sustainable technological growth in DR Congo requires collective action, mentorship, and localized innovation.</w:t>
      </w:r>
    </w:p>
    <w:p>
      <w:pPr>
        <w:pStyle w:val="BodyText"/>
      </w:pPr>
      <w:r>
        <w:t xml:space="preserve">I am drawn to the Software Engineer role at [Company Name] because of its demonstrated investment in Africa’s digital future. Your recent work on mobile money integration for East African SMEs aligns with my vision for Kinshasa as a hub where technology drives inclusive economic growth. I am eager to apply my expertise in cloud infrastructure (AWS Certified Solutions Architect) and data analytics (Python/Pandas) to develop solutions that navigate DR Congo’s specific challenges—such as optimizing logistics for the Port of Matadi or enabling real-time agricultural supply chain visibility for smallholders near Lake Kivu. Crucially, I understand that success here requires humility: I will collaborate with local stakeholders to co-design features, ensuring cultural relevance and long-term adoption. The role demands more than coding; it calls for a Software Engineer who sees Kinshasa not as a market, but as home.</w:t>
      </w:r>
    </w:p>
    <w:p>
      <w:pPr>
        <w:pStyle w:val="BodyText"/>
      </w:pPr>
      <w:r>
        <w:t xml:space="preserve">My professional ethos is shaped by DR Congo’s spirit of resilience. I’ve witnessed how communities innovate despite systemic hurdles—like using solar-powered servers in Kikwit or leveraging community radio for tech literacy campaigns. This fuels my determination to engineer solutions that are not merely functional, but *designed for the local context*. For instance, I advocate for "offline-first" architectures in all projects, as connectivity remains a barrier across Kinshasa’s sprawling neighborhoods. My goal is to move beyond generic templates and create software that understands the rhythms of daily life in DR Congo Kinshasa: from the bus rides of commuters using mobile data to the market chatter where transactions happen in</w:t>
      </w:r>
      <w:r>
        <w:t xml:space="preserve"> </w:t>
      </w:r>
      <w:r>
        <w:rPr>
          <w:iCs/>
          <w:i/>
        </w:rPr>
        <w:t xml:space="preserve">Swahili</w:t>
      </w:r>
      <w:r>
        <w:t xml:space="preserve"> </w:t>
      </w:r>
      <w:r>
        <w:t xml:space="preserve">or</w:t>
      </w:r>
      <w:r>
        <w:t xml:space="preserve"> </w:t>
      </w:r>
      <w:r>
        <w:rPr>
          <w:iCs/>
          <w:i/>
        </w:rPr>
        <w:t xml:space="preserve">Lingala</w:t>
      </w:r>
      <w:r>
        <w:t xml:space="preserve">. A true Software Engineer here must speak both code and culture.</w:t>
      </w:r>
    </w:p>
    <w:p>
      <w:pPr>
        <w:pStyle w:val="BodyText"/>
      </w:pPr>
      <w:r>
        <w:t xml:space="preserve">I recognize that technology alone cannot solve DR Congo’s multifaceted challenges, but I am convinced it is a critical enabler. In Kinshasa, where 60% of the population is under 25, investing in local talent is not optional—it’s essential for national development. This drives my commitment to mentor young coders at</w:t>
      </w:r>
      <w:r>
        <w:t xml:space="preserve"> </w:t>
      </w:r>
      <w:r>
        <w:rPr>
          <w:iCs/>
          <w:i/>
        </w:rPr>
        <w:t xml:space="preserve">Code in Kinshasa</w:t>
      </w:r>
      <w:r>
        <w:t xml:space="preserve">, a nonprofit I co-founded to train youth in web development using free tools like GitHub and freeCodeCamp. My Statement of Purpose transcends a job application; it is a pledge to channel my skills toward uplifting DR Congo’s technological sovereignty. I aim to build software that empowers Kinshasa residents—whether an entrepreneur accessing microloans via USSD, a nurse receiving real-time patient alerts, or a student studying remotely on low-cost devices.</w:t>
      </w:r>
    </w:p>
    <w:p>
      <w:pPr>
        <w:pStyle w:val="BodyText"/>
      </w:pPr>
      <w:r>
        <w:t xml:space="preserve">Ultimately, the Software Engineer position in DR Congo Kinshasa represents more than career advancement; it is an opportunity to be part of a movement. As DR Congo embraces its digital potential under initiatives like the National Digital Strategy 2030, I am ready to contribute my skills as a collaborative problem-solver who understands that technology must serve humanity first. I will not just write code—I will engineer solutions that reflect Kinshasa’s energy, wisdom, and unyielding hope. This Statement of Purpose embodies my readiness to grow alongside DR Congo’s tech ecosystem, ensuring that every line of software I create advances equity, innovation, and dignity in the heart of Africa.</w:t>
      </w:r>
    </w:p>
    <w:p>
      <w:pPr>
        <w:pStyle w:val="BodyText"/>
      </w:pPr>
      <w:r>
        <w:t xml:space="preserve">Thank you for considering my application. I am eager to discuss how my vision for Software Engineering in DR Congo Kinshasa aligns with your mission to build technology that mat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ftware Engineer for DR Congo Kinshasa</dc:title>
  <dc:creator/>
  <dc:language>en</dc:language>
  <cp:keywords/>
  <dcterms:created xsi:type="dcterms:W3CDTF">2026-07-14T02:14:33Z</dcterms:created>
  <dcterms:modified xsi:type="dcterms:W3CDTF">2026-07-14T02:14:33Z</dcterms:modified>
</cp:coreProperties>
</file>

<file path=docProps/custom.xml><?xml version="1.0" encoding="utf-8"?>
<Properties xmlns="http://schemas.openxmlformats.org/officeDocument/2006/custom-properties" xmlns:vt="http://schemas.openxmlformats.org/officeDocument/2006/docPropsVTypes"/>
</file>